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4-21</w:t>
      </w:r>
      <w:r>
        <w:t xml:space="preserve"> </w:t>
      </w:r>
      <w:r>
        <w:t xml:space="preserve">06:12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bf23ff3ade3bc0c15e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4-21T06:12:45Z</dcterms:created>
  <dcterms:modified xsi:type="dcterms:W3CDTF">2023-04-21T06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4-21 06:12:36</vt:lpwstr>
  </property>
</Properties>
</file>